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D5A9FD" w14:textId="02EAA9C3" w:rsidR="0064463F" w:rsidRPr="00850408" w:rsidRDefault="00D33AD7" w:rsidP="0064463F">
      <w:pPr>
        <w:spacing w:after="0"/>
        <w:ind w:right="4"/>
        <w:jc w:val="center"/>
        <w:rPr>
          <w:rFonts w:ascii="Sylfaen" w:hAnsi="Sylfaen" w:cs="Times New Roman"/>
          <w:b/>
          <w:sz w:val="24"/>
          <w:szCs w:val="24"/>
          <w:lang w:val="ka-GE"/>
        </w:rPr>
      </w:pPr>
      <w:r>
        <w:rPr>
          <w:rFonts w:ascii="Sylfaen" w:hAnsi="Sylfaen" w:cs="Times New Roman"/>
          <w:b/>
          <w:sz w:val="24"/>
          <w:szCs w:val="24"/>
          <w:lang w:val="ka-GE"/>
        </w:rPr>
        <w:t>სატენდერო განაცხადი</w:t>
      </w:r>
      <w:bookmarkStart w:id="0" w:name="_GoBack"/>
      <w:bookmarkEnd w:id="0"/>
    </w:p>
    <w:p w14:paraId="0D581C52" w14:textId="77777777" w:rsidR="0064463F" w:rsidRPr="00850408" w:rsidRDefault="0064463F" w:rsidP="00D864E8">
      <w:pPr>
        <w:spacing w:after="0"/>
        <w:ind w:right="4"/>
        <w:rPr>
          <w:rFonts w:ascii="Sylfaen" w:hAnsi="Sylfaen" w:cs="Times New Roman"/>
          <w:b/>
          <w:lang w:val="ka-GE"/>
        </w:rPr>
      </w:pPr>
    </w:p>
    <w:p w14:paraId="10B123BC" w14:textId="6748D24F" w:rsidR="00D864E8" w:rsidRPr="00850408" w:rsidRDefault="00D864E8" w:rsidP="00D864E8">
      <w:pPr>
        <w:spacing w:after="0"/>
        <w:ind w:right="4"/>
        <w:rPr>
          <w:rFonts w:ascii="Sylfaen" w:hAnsi="Sylfaen"/>
          <w:lang w:val="ka-GE"/>
        </w:rPr>
      </w:pPr>
      <w:r w:rsidRPr="00850408">
        <w:rPr>
          <w:rFonts w:ascii="Sylfaen" w:hAnsi="Sylfaen" w:cs="Times New Roman"/>
          <w:b/>
          <w:lang w:val="ka-GE"/>
        </w:rPr>
        <w:t xml:space="preserve">შესყიდვის ობიექტი: </w:t>
      </w:r>
      <w:r w:rsidRPr="00850408">
        <w:rPr>
          <w:rFonts w:ascii="Sylfaen" w:hAnsi="Sylfaen"/>
          <w:lang w:val="ka-GE"/>
        </w:rPr>
        <w:t>სამშენებლო ბლოკის წყობა/შენებ</w:t>
      </w:r>
      <w:r w:rsidR="00A17D30" w:rsidRPr="00850408">
        <w:rPr>
          <w:rFonts w:ascii="Sylfaen" w:hAnsi="Sylfaen"/>
          <w:lang w:val="ka-GE"/>
        </w:rPr>
        <w:t>ის</w:t>
      </w:r>
      <w:r w:rsidRPr="00850408">
        <w:rPr>
          <w:rFonts w:ascii="Sylfaen" w:hAnsi="Sylfaen"/>
          <w:lang w:val="ka-GE"/>
        </w:rPr>
        <w:t xml:space="preserve"> და კედლების შელესვის სამუშაოები</w:t>
      </w:r>
      <w:r w:rsidR="00A17D30" w:rsidRPr="00850408">
        <w:rPr>
          <w:rFonts w:ascii="Sylfaen" w:hAnsi="Sylfaen"/>
          <w:lang w:val="ka-GE"/>
        </w:rPr>
        <w:t xml:space="preserve"> (დანართი </w:t>
      </w:r>
      <w:r w:rsidR="0064463F" w:rsidRPr="00850408">
        <w:rPr>
          <w:rFonts w:ascii="Sylfaen" w:hAnsi="Sylfaen"/>
          <w:lang w:val="ka-GE"/>
        </w:rPr>
        <w:t>№</w:t>
      </w:r>
      <w:r w:rsidR="00A17D30" w:rsidRPr="00850408">
        <w:rPr>
          <w:rFonts w:ascii="Sylfaen" w:hAnsi="Sylfaen"/>
          <w:lang w:val="ka-GE"/>
        </w:rPr>
        <w:t>1 - ტექნიკური დავალების შესაბამისად).</w:t>
      </w:r>
    </w:p>
    <w:p w14:paraId="17C7B51B" w14:textId="166B820E" w:rsidR="0064463F" w:rsidRPr="00850408" w:rsidRDefault="0064463F" w:rsidP="00EF2961">
      <w:pPr>
        <w:spacing w:after="0" w:line="240" w:lineRule="auto"/>
        <w:jc w:val="center"/>
        <w:rPr>
          <w:rFonts w:ascii="Sylfaen" w:hAnsi="Sylfaen"/>
        </w:rPr>
      </w:pPr>
    </w:p>
    <w:p w14:paraId="3569061D" w14:textId="77777777" w:rsidR="004870CD" w:rsidRPr="00850408" w:rsidRDefault="004870CD" w:rsidP="00EF2961">
      <w:pPr>
        <w:spacing w:after="0" w:line="240" w:lineRule="auto"/>
        <w:jc w:val="center"/>
        <w:rPr>
          <w:rFonts w:ascii="Sylfaen" w:hAnsi="Sylfaen"/>
        </w:rPr>
      </w:pPr>
    </w:p>
    <w:p w14:paraId="6E42D16E" w14:textId="7DB805E9" w:rsidR="00A17D30" w:rsidRPr="00850408" w:rsidRDefault="00EF2961" w:rsidP="00EF2961">
      <w:pPr>
        <w:spacing w:after="0" w:line="240" w:lineRule="auto"/>
        <w:jc w:val="center"/>
        <w:rPr>
          <w:rFonts w:ascii="Sylfaen" w:hAnsi="Sylfaen"/>
          <w:b/>
          <w:lang w:val="ka-GE"/>
        </w:rPr>
      </w:pPr>
      <w:r w:rsidRPr="00850408">
        <w:rPr>
          <w:rFonts w:ascii="Sylfaen" w:hAnsi="Sylfaen"/>
          <w:b/>
          <w:lang w:val="ka-GE"/>
        </w:rPr>
        <w:t>ძირითადი</w:t>
      </w:r>
      <w:r w:rsidR="00A17D30" w:rsidRPr="00850408">
        <w:rPr>
          <w:rFonts w:ascii="Sylfaen" w:hAnsi="Sylfaen"/>
          <w:b/>
          <w:lang w:val="ka-GE"/>
        </w:rPr>
        <w:t xml:space="preserve"> მოთხოვნები:</w:t>
      </w:r>
    </w:p>
    <w:p w14:paraId="751DDA90" w14:textId="1556CF96" w:rsidR="00A17D30" w:rsidRPr="00850408" w:rsidRDefault="00A17D30" w:rsidP="00A17D30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3E6657FA" w14:textId="2A608D21" w:rsidR="00A17D30" w:rsidRPr="00850408" w:rsidRDefault="00EF2961" w:rsidP="00A17D30">
      <w:pPr>
        <w:spacing w:after="0" w:line="240" w:lineRule="auto"/>
        <w:jc w:val="both"/>
        <w:rPr>
          <w:rFonts w:ascii="Sylfaen" w:hAnsi="Sylfaen"/>
          <w:u w:val="single"/>
          <w:lang w:val="ka-GE"/>
        </w:rPr>
      </w:pPr>
      <w:r w:rsidRPr="00850408">
        <w:rPr>
          <w:rFonts w:ascii="Sylfaen" w:hAnsi="Sylfaen"/>
          <w:u w:val="single"/>
          <w:lang w:val="ka-GE"/>
        </w:rPr>
        <w:t xml:space="preserve">მოთხოვნა გამოცდილების შესახებ: </w:t>
      </w:r>
    </w:p>
    <w:p w14:paraId="4F9B8D20" w14:textId="60BF619D" w:rsidR="00815057" w:rsidRPr="00850408" w:rsidRDefault="00EF2961" w:rsidP="00A17D30">
      <w:pPr>
        <w:spacing w:after="0" w:line="240" w:lineRule="auto"/>
        <w:jc w:val="both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 xml:space="preserve">დაინტერესებულ პირს, </w:t>
      </w:r>
      <w:r w:rsidR="00203998" w:rsidRPr="00850408">
        <w:rPr>
          <w:rFonts w:ascii="Sylfaen" w:hAnsi="Sylfaen"/>
          <w:shd w:val="clear" w:color="auto" w:fill="FFFFFF"/>
          <w:lang w:val="ka-GE"/>
        </w:rPr>
        <w:t>მოცემული ტენდერით</w:t>
      </w:r>
      <w:r w:rsidRPr="00850408">
        <w:rPr>
          <w:rFonts w:ascii="Sylfaen" w:hAnsi="Sylfaen"/>
          <w:shd w:val="clear" w:color="auto" w:fill="FFFFFF"/>
          <w:lang w:val="ka-GE"/>
        </w:rPr>
        <w:t xml:space="preserve"> განსაზღვრულ საანგარიშო </w:t>
      </w:r>
      <w:r w:rsidR="00815057" w:rsidRPr="00850408">
        <w:rPr>
          <w:rFonts w:ascii="Sylfaen" w:hAnsi="Sylfaen"/>
          <w:shd w:val="clear" w:color="auto" w:fill="FFFFFF"/>
          <w:lang w:val="ka-GE"/>
        </w:rPr>
        <w:t xml:space="preserve">პერიოდში ფაქტობრივად შესრულებული უნდა ჰქონდეს ანალოგიური </w:t>
      </w:r>
      <w:r w:rsidRPr="00850408">
        <w:rPr>
          <w:rFonts w:ascii="Sylfaen" w:hAnsi="Sylfaen"/>
          <w:shd w:val="clear" w:color="auto" w:fill="FFFFFF"/>
          <w:lang w:val="ka-GE"/>
        </w:rPr>
        <w:t>სამუშაოები</w:t>
      </w:r>
      <w:r w:rsidR="00815057" w:rsidRPr="00850408">
        <w:rPr>
          <w:rFonts w:ascii="Sylfaen" w:hAnsi="Sylfaen"/>
          <w:shd w:val="clear" w:color="auto" w:fill="FFFFFF"/>
          <w:lang w:val="ka-GE"/>
        </w:rPr>
        <w:t>:</w:t>
      </w:r>
    </w:p>
    <w:p w14:paraId="0D5EB0D3" w14:textId="617E9F8B" w:rsidR="00815057" w:rsidRPr="00850408" w:rsidRDefault="00815057" w:rsidP="00815057">
      <w:pPr>
        <w:spacing w:after="0" w:line="240" w:lineRule="auto"/>
        <w:jc w:val="both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 xml:space="preserve">კომპონენტი 1. ბლოკის შენება/წყობის სამუშაოები ღირებულებით არანაკლებ  - </w:t>
      </w:r>
      <w:r w:rsidRPr="00850408">
        <w:rPr>
          <w:rFonts w:ascii="Sylfaen" w:hAnsi="Sylfaen"/>
          <w:b/>
          <w:shd w:val="clear" w:color="auto" w:fill="FFFFFF"/>
          <w:lang w:val="ka-GE"/>
        </w:rPr>
        <w:t>250 000</w:t>
      </w:r>
      <w:r w:rsidRPr="00850408">
        <w:rPr>
          <w:rFonts w:ascii="Sylfaen" w:hAnsi="Sylfaen"/>
          <w:shd w:val="clear" w:color="auto" w:fill="FFFFFF"/>
          <w:lang w:val="ka-GE"/>
        </w:rPr>
        <w:t xml:space="preserve"> ლარი.</w:t>
      </w:r>
    </w:p>
    <w:p w14:paraId="043CCBCB" w14:textId="226FF9F4" w:rsidR="00815057" w:rsidRPr="00850408" w:rsidRDefault="00815057" w:rsidP="00A17D30">
      <w:pPr>
        <w:spacing w:after="0" w:line="240" w:lineRule="auto"/>
        <w:jc w:val="both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 xml:space="preserve">კომპონენტი 2. ლესვის სამუშაოები ღირებულებით არანაკლებ  - </w:t>
      </w:r>
      <w:r w:rsidRPr="00850408">
        <w:rPr>
          <w:rFonts w:ascii="Sylfaen" w:hAnsi="Sylfaen"/>
          <w:b/>
          <w:shd w:val="clear" w:color="auto" w:fill="FFFFFF"/>
          <w:lang w:val="ka-GE"/>
        </w:rPr>
        <w:t>250 000</w:t>
      </w:r>
      <w:r w:rsidRPr="00850408">
        <w:rPr>
          <w:rFonts w:ascii="Sylfaen" w:hAnsi="Sylfaen"/>
          <w:shd w:val="clear" w:color="auto" w:fill="FFFFFF"/>
          <w:lang w:val="ka-GE"/>
        </w:rPr>
        <w:t xml:space="preserve"> ლარი.</w:t>
      </w:r>
    </w:p>
    <w:p w14:paraId="320A59A8" w14:textId="77777777" w:rsidR="00EF2961" w:rsidRPr="00850408" w:rsidRDefault="00EF2961" w:rsidP="00A17D30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41963D21" w14:textId="47DFC7F3" w:rsidR="00EF2961" w:rsidRPr="00850408" w:rsidRDefault="00EF2961" w:rsidP="00A17D30">
      <w:pPr>
        <w:spacing w:after="0" w:line="240" w:lineRule="auto"/>
        <w:jc w:val="both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საანგარიშო პერიოდი</w:t>
      </w:r>
      <w:r w:rsidR="00815057" w:rsidRPr="00850408">
        <w:rPr>
          <w:rFonts w:ascii="Sylfaen" w:hAnsi="Sylfaen"/>
          <w:shd w:val="clear" w:color="auto" w:fill="FFFFFF"/>
          <w:lang w:val="ka-GE"/>
        </w:rPr>
        <w:t xml:space="preserve"> მოიცავს</w:t>
      </w:r>
      <w:r w:rsidRPr="00850408">
        <w:rPr>
          <w:rFonts w:ascii="Sylfaen" w:hAnsi="Sylfaen"/>
          <w:shd w:val="clear" w:color="auto" w:fill="FFFFFF"/>
          <w:lang w:val="ka-GE"/>
        </w:rPr>
        <w:t>: 01.01.2019-დან წინადადების მიღების დამთავრების თარიღის (</w:t>
      </w:r>
      <w:r w:rsidRPr="00850408">
        <w:rPr>
          <w:rStyle w:val="Strong"/>
          <w:rFonts w:ascii="Sylfaen" w:hAnsi="Sylfaen" w:cs="Arial"/>
          <w:shd w:val="clear" w:color="auto" w:fill="FFFFFF"/>
          <w:lang w:val="ka-GE"/>
        </w:rPr>
        <w:t xml:space="preserve">04.08.2022) </w:t>
      </w:r>
      <w:r w:rsidRPr="00850408">
        <w:rPr>
          <w:rFonts w:ascii="Sylfaen" w:hAnsi="Sylfaen"/>
          <w:shd w:val="clear" w:color="auto" w:fill="FFFFFF"/>
          <w:lang w:val="ka-GE"/>
        </w:rPr>
        <w:t>ჩათვლით პერიოდს.</w:t>
      </w:r>
    </w:p>
    <w:p w14:paraId="6F068C44" w14:textId="6940087C" w:rsidR="00815057" w:rsidRPr="00850408" w:rsidRDefault="00815057" w:rsidP="00A17D30">
      <w:pPr>
        <w:spacing w:after="0" w:line="240" w:lineRule="auto"/>
        <w:jc w:val="both"/>
        <w:rPr>
          <w:rFonts w:ascii="Sylfaen" w:hAnsi="Sylfaen"/>
          <w:shd w:val="clear" w:color="auto" w:fill="FFFFFF"/>
          <w:lang w:val="ka-GE"/>
        </w:rPr>
      </w:pPr>
    </w:p>
    <w:p w14:paraId="36E54506" w14:textId="7AB4060B" w:rsidR="005F70F5" w:rsidRPr="00850408" w:rsidRDefault="00203998" w:rsidP="00A17D30">
      <w:pPr>
        <w:spacing w:after="0" w:line="240" w:lineRule="auto"/>
        <w:jc w:val="both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 xml:space="preserve">გამოცდილების დამადასტურებელი </w:t>
      </w:r>
      <w:r w:rsidR="00815057" w:rsidRPr="00850408">
        <w:rPr>
          <w:rFonts w:ascii="Sylfaen" w:hAnsi="Sylfaen"/>
          <w:shd w:val="clear" w:color="auto" w:fill="FFFFFF"/>
          <w:lang w:val="ka-GE"/>
        </w:rPr>
        <w:t>დოკუმენტაცია</w:t>
      </w:r>
      <w:r w:rsidR="003C29A8" w:rsidRPr="00850408">
        <w:rPr>
          <w:rFonts w:ascii="Sylfaen" w:hAnsi="Sylfaen"/>
          <w:shd w:val="clear" w:color="auto" w:fill="FFFFFF"/>
          <w:lang w:val="ka-GE"/>
        </w:rPr>
        <w:t>/ინფორმაცია</w:t>
      </w:r>
      <w:r w:rsidR="005F70F5" w:rsidRPr="00850408">
        <w:rPr>
          <w:rFonts w:ascii="Sylfaen" w:hAnsi="Sylfaen"/>
          <w:shd w:val="clear" w:color="auto" w:fill="FFFFFF"/>
          <w:lang w:val="ka-GE"/>
        </w:rPr>
        <w:t>:</w:t>
      </w:r>
    </w:p>
    <w:p w14:paraId="537A933C" w14:textId="77777777" w:rsidR="005F70F5" w:rsidRPr="00850408" w:rsidRDefault="005F70F5" w:rsidP="00A17D30">
      <w:pPr>
        <w:spacing w:after="0" w:line="240" w:lineRule="auto"/>
        <w:jc w:val="both"/>
        <w:rPr>
          <w:rFonts w:ascii="Sylfaen" w:hAnsi="Sylfaen"/>
          <w:i/>
          <w:shd w:val="clear" w:color="auto" w:fill="FFFFFF"/>
          <w:lang w:val="ka-GE"/>
        </w:rPr>
      </w:pPr>
    </w:p>
    <w:p w14:paraId="58925995" w14:textId="62B4DF7E" w:rsidR="00815057" w:rsidRPr="00850408" w:rsidRDefault="00815057" w:rsidP="009B1AA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Sylfaen" w:hAnsi="Sylfaen"/>
          <w:i/>
          <w:shd w:val="clear" w:color="auto" w:fill="FFFFFF"/>
          <w:lang w:val="ka-GE"/>
        </w:rPr>
      </w:pPr>
      <w:proofErr w:type="spellStart"/>
      <w:r w:rsidRPr="00850408">
        <w:rPr>
          <w:rFonts w:ascii="Sylfaen" w:hAnsi="Sylfaen"/>
          <w:i/>
          <w:shd w:val="clear" w:color="auto" w:fill="FFFFFF"/>
        </w:rPr>
        <w:t>ხელშეკრულების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ასლ</w:t>
      </w:r>
      <w:proofErr w:type="spellEnd"/>
      <w:r w:rsidR="008F29D5" w:rsidRPr="00850408">
        <w:rPr>
          <w:rFonts w:ascii="Sylfaen" w:hAnsi="Sylfaen"/>
          <w:i/>
          <w:shd w:val="clear" w:color="auto" w:fill="FFFFFF"/>
          <w:lang w:val="ka-GE"/>
        </w:rPr>
        <w:t>(ებ)</w:t>
      </w:r>
      <w:r w:rsidRPr="00850408">
        <w:rPr>
          <w:rFonts w:ascii="Sylfaen" w:hAnsi="Sylfaen"/>
          <w:i/>
          <w:shd w:val="clear" w:color="auto" w:fill="FFFFFF"/>
        </w:rPr>
        <w:t xml:space="preserve">ი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და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სამუშაოების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შესრულების</w:t>
      </w:r>
      <w:proofErr w:type="spellEnd"/>
      <w:r w:rsidRPr="00850408">
        <w:rPr>
          <w:rFonts w:ascii="Sylfaen" w:hAnsi="Sylfaen"/>
          <w:i/>
          <w:shd w:val="clear" w:color="auto" w:fill="FFFFFF"/>
        </w:rPr>
        <w:t>/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მიღება-ჩაბარების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დამადასტურებელი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დოკუმენტ</w:t>
      </w:r>
      <w:proofErr w:type="spellEnd"/>
      <w:r w:rsidRPr="00850408">
        <w:rPr>
          <w:rFonts w:ascii="Sylfaen" w:hAnsi="Sylfaen"/>
          <w:i/>
          <w:shd w:val="clear" w:color="auto" w:fill="FFFFFF"/>
        </w:rPr>
        <w:t>(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ებ</w:t>
      </w:r>
      <w:proofErr w:type="spellEnd"/>
      <w:r w:rsidRPr="00850408">
        <w:rPr>
          <w:rFonts w:ascii="Sylfaen" w:hAnsi="Sylfaen"/>
          <w:i/>
          <w:shd w:val="clear" w:color="auto" w:fill="FFFFFF"/>
        </w:rPr>
        <w:t>)ი</w:t>
      </w:r>
      <w:r w:rsidRPr="00850408">
        <w:rPr>
          <w:rFonts w:ascii="Sylfaen" w:hAnsi="Sylfaen"/>
          <w:i/>
          <w:shd w:val="clear" w:color="auto" w:fill="FFFFFF"/>
          <w:lang w:val="ka-GE"/>
        </w:rPr>
        <w:t xml:space="preserve"> (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საიდანაც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="00DB6E11" w:rsidRPr="00850408">
        <w:rPr>
          <w:rFonts w:ascii="Sylfaen" w:hAnsi="Sylfaen"/>
          <w:i/>
          <w:shd w:val="clear" w:color="auto" w:fill="FFFFFF"/>
        </w:rPr>
        <w:t>შესაძლებელი</w:t>
      </w:r>
      <w:proofErr w:type="spellEnd"/>
      <w:r w:rsidR="00DB6E11"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="00DB6E11" w:rsidRPr="00850408">
        <w:rPr>
          <w:rFonts w:ascii="Sylfaen" w:hAnsi="Sylfaen"/>
          <w:i/>
          <w:shd w:val="clear" w:color="auto" w:fill="FFFFFF"/>
        </w:rPr>
        <w:t>იქნება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სამუშაოების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შინაარსის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და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ღირებულებების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იდენტიფიცირება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),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რითაც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უნდა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დასტურდებოდეს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საანგარიშო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პერიოდში</w:t>
      </w:r>
      <w:proofErr w:type="spellEnd"/>
      <w:r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Pr="00850408">
        <w:rPr>
          <w:rFonts w:ascii="Sylfaen" w:hAnsi="Sylfaen"/>
          <w:i/>
          <w:shd w:val="clear" w:color="auto" w:fill="FFFFFF"/>
        </w:rPr>
        <w:t>სამუშაოების</w:t>
      </w:r>
      <w:proofErr w:type="spellEnd"/>
      <w:r w:rsidRPr="00850408">
        <w:rPr>
          <w:rFonts w:ascii="Sylfaen" w:hAnsi="Sylfaen"/>
          <w:i/>
          <w:shd w:val="clear" w:color="auto" w:fill="FFFFFF"/>
          <w:lang w:val="ka-GE"/>
        </w:rPr>
        <w:t xml:space="preserve"> ფაქტობრივი შესრულება</w:t>
      </w:r>
      <w:r w:rsidR="00DB6E11" w:rsidRPr="00850408">
        <w:rPr>
          <w:rFonts w:ascii="Sylfaen" w:hAnsi="Sylfaen"/>
          <w:i/>
          <w:shd w:val="clear" w:color="auto" w:fill="FFFFFF"/>
          <w:lang w:val="ka-GE"/>
        </w:rPr>
        <w:t xml:space="preserve">, ასევე, დაინტერესებულმა პირმა </w:t>
      </w:r>
      <w:proofErr w:type="spellStart"/>
      <w:r w:rsidR="00DB6E11" w:rsidRPr="00850408">
        <w:rPr>
          <w:rFonts w:ascii="Sylfaen" w:hAnsi="Sylfaen"/>
          <w:i/>
          <w:shd w:val="clear" w:color="auto" w:fill="FFFFFF"/>
        </w:rPr>
        <w:t>დამატებით</w:t>
      </w:r>
      <w:proofErr w:type="spellEnd"/>
      <w:r w:rsidR="00DB6E11"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="00DB6E11" w:rsidRPr="00850408">
        <w:rPr>
          <w:rFonts w:ascii="Sylfaen" w:hAnsi="Sylfaen"/>
          <w:i/>
          <w:shd w:val="clear" w:color="auto" w:fill="FFFFFF"/>
        </w:rPr>
        <w:t>უნდა</w:t>
      </w:r>
      <w:proofErr w:type="spellEnd"/>
      <w:r w:rsidR="00DB6E11"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="00DB6E11" w:rsidRPr="00850408">
        <w:rPr>
          <w:rFonts w:ascii="Sylfaen" w:hAnsi="Sylfaen"/>
          <w:i/>
          <w:shd w:val="clear" w:color="auto" w:fill="FFFFFF"/>
        </w:rPr>
        <w:t>წარმოადგინოს</w:t>
      </w:r>
      <w:proofErr w:type="spellEnd"/>
      <w:r w:rsidR="00DB6E11"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="00DB6E11" w:rsidRPr="00850408">
        <w:rPr>
          <w:rFonts w:ascii="Sylfaen" w:hAnsi="Sylfaen"/>
          <w:i/>
          <w:shd w:val="clear" w:color="auto" w:fill="FFFFFF"/>
        </w:rPr>
        <w:t>შესაბამისი</w:t>
      </w:r>
      <w:proofErr w:type="spellEnd"/>
      <w:r w:rsidR="00DB6E11"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="00DB6E11" w:rsidRPr="00850408">
        <w:rPr>
          <w:rFonts w:ascii="Sylfaen" w:hAnsi="Sylfaen"/>
          <w:i/>
          <w:shd w:val="clear" w:color="auto" w:fill="FFFFFF"/>
        </w:rPr>
        <w:t>დადასტურებული</w:t>
      </w:r>
      <w:proofErr w:type="spellEnd"/>
      <w:r w:rsidR="00DB6E11"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="00DB6E11" w:rsidRPr="00850408">
        <w:rPr>
          <w:rFonts w:ascii="Sylfaen" w:hAnsi="Sylfaen"/>
          <w:i/>
          <w:shd w:val="clear" w:color="auto" w:fill="FFFFFF"/>
        </w:rPr>
        <w:t>საგადასახადო</w:t>
      </w:r>
      <w:proofErr w:type="spellEnd"/>
      <w:r w:rsidR="00DB6E11" w:rsidRPr="00850408">
        <w:rPr>
          <w:rFonts w:ascii="Sylfaen" w:hAnsi="Sylfaen"/>
          <w:i/>
          <w:shd w:val="clear" w:color="auto" w:fill="FFFFFF"/>
        </w:rPr>
        <w:t xml:space="preserve"> </w:t>
      </w:r>
      <w:proofErr w:type="spellStart"/>
      <w:r w:rsidR="00DB6E11" w:rsidRPr="00850408">
        <w:rPr>
          <w:rFonts w:ascii="Sylfaen" w:hAnsi="Sylfaen"/>
          <w:i/>
          <w:shd w:val="clear" w:color="auto" w:fill="FFFFFF"/>
        </w:rPr>
        <w:t>ანგარიშ-ფაქტურა</w:t>
      </w:r>
      <w:proofErr w:type="spellEnd"/>
      <w:r w:rsidR="00DB6E11" w:rsidRPr="00850408">
        <w:rPr>
          <w:rFonts w:ascii="Sylfaen" w:hAnsi="Sylfaen"/>
          <w:i/>
          <w:shd w:val="clear" w:color="auto" w:fill="FFFFFF"/>
          <w:lang w:val="ka-GE"/>
        </w:rPr>
        <w:t>.</w:t>
      </w:r>
    </w:p>
    <w:p w14:paraId="1630E86E" w14:textId="6D519029" w:rsidR="005F70F5" w:rsidRPr="00850408" w:rsidRDefault="005F70F5" w:rsidP="00A17D30">
      <w:pPr>
        <w:spacing w:after="0" w:line="240" w:lineRule="auto"/>
        <w:jc w:val="both"/>
        <w:rPr>
          <w:rFonts w:ascii="Sylfaen" w:hAnsi="Sylfaen"/>
          <w:i/>
          <w:shd w:val="clear" w:color="auto" w:fill="FFFFFF"/>
          <w:lang w:val="ka-GE"/>
        </w:rPr>
      </w:pPr>
    </w:p>
    <w:p w14:paraId="0E5F94C7" w14:textId="005D5594" w:rsidR="00D864E8" w:rsidRPr="00850408" w:rsidRDefault="00203998" w:rsidP="009B1AA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Sylfaen" w:hAnsi="Sylfaen"/>
          <w:i/>
          <w:shd w:val="clear" w:color="auto" w:fill="FFFFFF"/>
          <w:lang w:val="ka-GE"/>
        </w:rPr>
      </w:pPr>
      <w:r w:rsidRPr="00850408">
        <w:rPr>
          <w:rFonts w:ascii="Sylfaen" w:hAnsi="Sylfaen"/>
          <w:i/>
          <w:shd w:val="clear" w:color="auto" w:fill="FFFFFF"/>
          <w:lang w:val="ka-GE"/>
        </w:rPr>
        <w:t xml:space="preserve">ინფორმაცია </w:t>
      </w:r>
      <w:r w:rsidR="005F70F5" w:rsidRPr="00850408">
        <w:rPr>
          <w:rFonts w:ascii="Sylfaen" w:hAnsi="Sylfaen"/>
          <w:i/>
          <w:shd w:val="clear" w:color="auto" w:fill="FFFFFF"/>
          <w:lang w:val="ka-GE"/>
        </w:rPr>
        <w:t xml:space="preserve">სატენდერო განცხადებისა ან CMR ნომრების </w:t>
      </w:r>
      <w:r w:rsidRPr="00850408">
        <w:rPr>
          <w:rFonts w:ascii="Sylfaen" w:hAnsi="Sylfaen"/>
          <w:i/>
          <w:shd w:val="clear" w:color="auto" w:fill="FFFFFF"/>
          <w:lang w:val="ka-GE"/>
        </w:rPr>
        <w:t>მითითებით</w:t>
      </w:r>
      <w:r w:rsidR="005F70F5" w:rsidRPr="00850408">
        <w:rPr>
          <w:rFonts w:ascii="Sylfaen" w:hAnsi="Sylfaen"/>
          <w:i/>
          <w:shd w:val="clear" w:color="auto" w:fill="FFFFFF"/>
          <w:lang w:val="ka-GE"/>
        </w:rPr>
        <w:t xml:space="preserve">, თუ </w:t>
      </w:r>
      <w:r w:rsidRPr="00850408">
        <w:rPr>
          <w:rFonts w:ascii="Sylfaen" w:hAnsi="Sylfaen"/>
          <w:i/>
          <w:shd w:val="clear" w:color="auto" w:fill="FFFFFF"/>
          <w:lang w:val="ka-GE"/>
        </w:rPr>
        <w:t>სამუშაოები</w:t>
      </w:r>
      <w:r w:rsidR="005F70F5" w:rsidRPr="00850408">
        <w:rPr>
          <w:rFonts w:ascii="Sylfaen" w:hAnsi="Sylfaen"/>
          <w:i/>
          <w:shd w:val="clear" w:color="auto" w:fill="FFFFFF"/>
          <w:lang w:val="ka-GE"/>
        </w:rPr>
        <w:t xml:space="preserve"> შესრულებულია „სახელმწიფო შესყიდვები</w:t>
      </w:r>
      <w:r w:rsidR="003C29A8" w:rsidRPr="00850408">
        <w:rPr>
          <w:rFonts w:ascii="Sylfaen" w:hAnsi="Sylfaen"/>
          <w:i/>
          <w:shd w:val="clear" w:color="auto" w:fill="FFFFFF"/>
          <w:lang w:val="ka-GE"/>
        </w:rPr>
        <w:t>ს</w:t>
      </w:r>
      <w:r w:rsidR="005F70F5" w:rsidRPr="00850408">
        <w:rPr>
          <w:rFonts w:ascii="Sylfaen" w:hAnsi="Sylfaen"/>
          <w:i/>
          <w:shd w:val="clear" w:color="auto" w:fill="FFFFFF"/>
          <w:lang w:val="ka-GE"/>
        </w:rPr>
        <w:t xml:space="preserve"> შესახებ“ კანონით განსაზღვრული შემსყიდველი ორგანიზაციის დაკვეთით.</w:t>
      </w:r>
    </w:p>
    <w:p w14:paraId="7CCF495E" w14:textId="77777777" w:rsidR="005F70F5" w:rsidRPr="00850408" w:rsidRDefault="005F70F5" w:rsidP="008F29D5">
      <w:pPr>
        <w:spacing w:after="0" w:line="240" w:lineRule="auto"/>
        <w:jc w:val="both"/>
        <w:rPr>
          <w:rFonts w:ascii="Sylfaen" w:hAnsi="Sylfaen"/>
          <w:u w:val="single"/>
          <w:lang w:val="ka-GE"/>
        </w:rPr>
      </w:pPr>
    </w:p>
    <w:p w14:paraId="40AC972C" w14:textId="44474282" w:rsidR="008F29D5" w:rsidRPr="00850408" w:rsidRDefault="008F29D5" w:rsidP="008F29D5">
      <w:pPr>
        <w:spacing w:after="0" w:line="240" w:lineRule="auto"/>
        <w:jc w:val="both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ინფორმაცია დაინტერესებული პირის შესახებ, რაც უნდა მოცავდეს შემდეგ მონაცემებს:</w:t>
      </w:r>
    </w:p>
    <w:p w14:paraId="508EC9E8" w14:textId="21BADF26" w:rsidR="008F29D5" w:rsidRPr="00850408" w:rsidRDefault="008F29D5" w:rsidP="009B1AA5">
      <w:pPr>
        <w:pStyle w:val="ListParagraph"/>
        <w:numPr>
          <w:ilvl w:val="0"/>
          <w:numId w:val="3"/>
        </w:numPr>
        <w:spacing w:after="0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სამართლებრივი ფორმა;</w:t>
      </w:r>
    </w:p>
    <w:p w14:paraId="22418B40" w14:textId="77777777" w:rsidR="008F29D5" w:rsidRPr="00850408" w:rsidRDefault="008F29D5" w:rsidP="009B1AA5">
      <w:pPr>
        <w:pStyle w:val="ListParagraph"/>
        <w:numPr>
          <w:ilvl w:val="0"/>
          <w:numId w:val="3"/>
        </w:numPr>
        <w:spacing w:after="0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დასახელება;</w:t>
      </w:r>
    </w:p>
    <w:p w14:paraId="46E5BB4C" w14:textId="5589CB1A" w:rsidR="008F29D5" w:rsidRPr="00850408" w:rsidRDefault="008F29D5" w:rsidP="009B1AA5">
      <w:pPr>
        <w:pStyle w:val="ListParagraph"/>
        <w:numPr>
          <w:ilvl w:val="0"/>
          <w:numId w:val="3"/>
        </w:numPr>
        <w:spacing w:after="0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საიდენტიფიკაციო ნომერი / პირ. ნომერი;</w:t>
      </w:r>
    </w:p>
    <w:p w14:paraId="15D6841B" w14:textId="3595979A" w:rsidR="008F29D5" w:rsidRPr="00850408" w:rsidRDefault="008F29D5" w:rsidP="009B1AA5">
      <w:pPr>
        <w:pStyle w:val="ListParagraph"/>
        <w:numPr>
          <w:ilvl w:val="0"/>
          <w:numId w:val="3"/>
        </w:numPr>
        <w:spacing w:after="0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იურიდიული მისამართი / ფაქტ. მისამართი;</w:t>
      </w:r>
    </w:p>
    <w:p w14:paraId="4BF2C478" w14:textId="6EEC8897" w:rsidR="008F29D5" w:rsidRPr="00850408" w:rsidRDefault="008F29D5" w:rsidP="009B1AA5">
      <w:pPr>
        <w:pStyle w:val="ListParagraph"/>
        <w:numPr>
          <w:ilvl w:val="0"/>
          <w:numId w:val="3"/>
        </w:numPr>
        <w:spacing w:after="0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ხელმძღვანელობა/წარმომადგენლობაზე უფლებამოსილი პირ</w:t>
      </w:r>
      <w:r w:rsidR="004870CD" w:rsidRPr="00850408">
        <w:rPr>
          <w:rFonts w:ascii="Sylfaen" w:hAnsi="Sylfaen"/>
          <w:shd w:val="clear" w:color="auto" w:fill="FFFFFF"/>
          <w:lang w:val="ka-GE"/>
        </w:rPr>
        <w:t>(</w:t>
      </w:r>
      <w:r w:rsidRPr="00850408">
        <w:rPr>
          <w:rFonts w:ascii="Sylfaen" w:hAnsi="Sylfaen"/>
          <w:shd w:val="clear" w:color="auto" w:fill="FFFFFF"/>
          <w:lang w:val="ka-GE"/>
        </w:rPr>
        <w:t>ებ</w:t>
      </w:r>
      <w:r w:rsidR="004870CD" w:rsidRPr="00850408">
        <w:rPr>
          <w:rFonts w:ascii="Sylfaen" w:hAnsi="Sylfaen"/>
          <w:shd w:val="clear" w:color="auto" w:fill="FFFFFF"/>
          <w:lang w:val="ka-GE"/>
        </w:rPr>
        <w:t>)</w:t>
      </w:r>
      <w:r w:rsidRPr="00850408">
        <w:rPr>
          <w:rFonts w:ascii="Sylfaen" w:hAnsi="Sylfaen"/>
          <w:shd w:val="clear" w:color="auto" w:fill="FFFFFF"/>
          <w:lang w:val="ka-GE"/>
        </w:rPr>
        <w:t>ი</w:t>
      </w:r>
      <w:r w:rsidR="005F70F5" w:rsidRPr="00850408">
        <w:rPr>
          <w:rFonts w:ascii="Sylfaen" w:hAnsi="Sylfaen"/>
          <w:shd w:val="clear" w:color="auto" w:fill="FFFFFF"/>
          <w:lang w:val="ka-GE"/>
        </w:rPr>
        <w:t>;</w:t>
      </w:r>
    </w:p>
    <w:p w14:paraId="339F0E08" w14:textId="47BB852E" w:rsidR="008F29D5" w:rsidRPr="00850408" w:rsidRDefault="008F29D5" w:rsidP="009B1AA5">
      <w:pPr>
        <w:pStyle w:val="ListParagraph"/>
        <w:numPr>
          <w:ilvl w:val="0"/>
          <w:numId w:val="3"/>
        </w:numPr>
        <w:spacing w:after="0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ელ. ფოსტის მისამართი</w:t>
      </w:r>
      <w:r w:rsidR="005F70F5" w:rsidRPr="00850408">
        <w:rPr>
          <w:rFonts w:ascii="Sylfaen" w:hAnsi="Sylfaen"/>
          <w:shd w:val="clear" w:color="auto" w:fill="FFFFFF"/>
          <w:lang w:val="ka-GE"/>
        </w:rPr>
        <w:t>;</w:t>
      </w:r>
    </w:p>
    <w:p w14:paraId="31ED5222" w14:textId="3B76F233" w:rsidR="008F29D5" w:rsidRPr="00850408" w:rsidRDefault="008F29D5" w:rsidP="009B1AA5">
      <w:pPr>
        <w:pStyle w:val="ListParagraph"/>
        <w:numPr>
          <w:ilvl w:val="0"/>
          <w:numId w:val="3"/>
        </w:numPr>
        <w:spacing w:after="0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საკონტაქტო ტელეფონის ნომერი</w:t>
      </w:r>
      <w:r w:rsidR="005F70F5" w:rsidRPr="00850408">
        <w:rPr>
          <w:rFonts w:ascii="Sylfaen" w:hAnsi="Sylfaen"/>
          <w:shd w:val="clear" w:color="auto" w:fill="FFFFFF"/>
          <w:lang w:val="ka-GE"/>
        </w:rPr>
        <w:t>.</w:t>
      </w:r>
    </w:p>
    <w:p w14:paraId="583C41B9" w14:textId="77777777" w:rsidR="008F29D5" w:rsidRPr="00850408" w:rsidRDefault="008F29D5" w:rsidP="008F29D5">
      <w:pPr>
        <w:spacing w:after="0"/>
        <w:ind w:right="4"/>
        <w:rPr>
          <w:rFonts w:ascii="Sylfaen" w:hAnsi="Sylfaen"/>
          <w:sz w:val="21"/>
          <w:szCs w:val="21"/>
          <w:shd w:val="clear" w:color="auto" w:fill="FFFFFF"/>
          <w:lang w:val="ka-GE"/>
        </w:rPr>
      </w:pPr>
    </w:p>
    <w:p w14:paraId="5B359710" w14:textId="77777777" w:rsidR="007B35CB" w:rsidRPr="00850408" w:rsidRDefault="007B35CB" w:rsidP="005F70F5">
      <w:pPr>
        <w:spacing w:after="0"/>
        <w:ind w:right="4"/>
        <w:rPr>
          <w:rStyle w:val="s6"/>
          <w:rFonts w:ascii="Sylfaen" w:hAnsi="Sylfaen" w:cs="Sylfaen"/>
          <w:b/>
          <w:bCs/>
          <w:sz w:val="20"/>
          <w:szCs w:val="20"/>
          <w:shd w:val="clear" w:color="auto" w:fill="FFFFFF"/>
          <w:lang w:val="ka-GE"/>
        </w:rPr>
      </w:pPr>
    </w:p>
    <w:p w14:paraId="564F4311" w14:textId="38FEE304" w:rsidR="00D864E8" w:rsidRPr="00850408" w:rsidRDefault="007B35CB" w:rsidP="005F70F5">
      <w:pPr>
        <w:spacing w:after="0"/>
        <w:ind w:right="4"/>
        <w:rPr>
          <w:rStyle w:val="Strong"/>
          <w:rFonts w:ascii="Sylfaen" w:hAnsi="Sylfaen" w:cs="Arial"/>
          <w:shd w:val="clear" w:color="auto" w:fill="FFFFFF"/>
        </w:rPr>
      </w:pPr>
      <w:r w:rsidRPr="00850408">
        <w:rPr>
          <w:rStyle w:val="s6"/>
          <w:rFonts w:ascii="Sylfaen" w:hAnsi="Sylfaen" w:cs="Sylfaen"/>
          <w:b/>
          <w:bCs/>
          <w:shd w:val="clear" w:color="auto" w:fill="FFFFFF"/>
          <w:lang w:val="en-US"/>
        </w:rPr>
        <w:t xml:space="preserve">I </w:t>
      </w:r>
      <w:r w:rsidRPr="00850408">
        <w:rPr>
          <w:rStyle w:val="s6"/>
          <w:rFonts w:ascii="Sylfaen" w:hAnsi="Sylfaen" w:cs="Sylfaen"/>
          <w:b/>
          <w:bCs/>
          <w:shd w:val="clear" w:color="auto" w:fill="FFFFFF"/>
          <w:lang w:val="ka-GE"/>
        </w:rPr>
        <w:t xml:space="preserve">ეტაპზე </w:t>
      </w:r>
      <w:proofErr w:type="spellStart"/>
      <w:r w:rsidR="005F70F5" w:rsidRPr="00850408">
        <w:rPr>
          <w:rStyle w:val="s6"/>
          <w:rFonts w:ascii="Sylfaen" w:hAnsi="Sylfaen" w:cs="Sylfaen"/>
          <w:b/>
          <w:bCs/>
          <w:shd w:val="clear" w:color="auto" w:fill="FFFFFF"/>
        </w:rPr>
        <w:t>წინადადება</w:t>
      </w:r>
      <w:proofErr w:type="spellEnd"/>
      <w:r w:rsidR="005F70F5" w:rsidRPr="00850408">
        <w:rPr>
          <w:rStyle w:val="Strong"/>
          <w:rFonts w:ascii="Sylfaen" w:hAnsi="Sylfaen" w:cs="Arial"/>
          <w:shd w:val="clear" w:color="auto" w:fill="FFFFFF"/>
        </w:rPr>
        <w:t> </w:t>
      </w:r>
      <w:proofErr w:type="spellStart"/>
      <w:r w:rsidR="005F70F5" w:rsidRPr="00850408">
        <w:rPr>
          <w:rStyle w:val="s6"/>
          <w:rFonts w:ascii="Sylfaen" w:hAnsi="Sylfaen" w:cs="Sylfaen"/>
          <w:b/>
          <w:bCs/>
          <w:shd w:val="clear" w:color="auto" w:fill="FFFFFF"/>
        </w:rPr>
        <w:t>უნდა</w:t>
      </w:r>
      <w:proofErr w:type="spellEnd"/>
      <w:r w:rsidR="005F70F5" w:rsidRPr="00850408">
        <w:rPr>
          <w:rStyle w:val="Strong"/>
          <w:rFonts w:ascii="Sylfaen" w:hAnsi="Sylfaen" w:cs="Arial"/>
          <w:shd w:val="clear" w:color="auto" w:fill="FFFFFF"/>
        </w:rPr>
        <w:t> </w:t>
      </w:r>
      <w:proofErr w:type="spellStart"/>
      <w:r w:rsidR="005F70F5" w:rsidRPr="00850408">
        <w:rPr>
          <w:rStyle w:val="s6"/>
          <w:rFonts w:ascii="Sylfaen" w:hAnsi="Sylfaen" w:cs="Sylfaen"/>
          <w:b/>
          <w:bCs/>
          <w:shd w:val="clear" w:color="auto" w:fill="FFFFFF"/>
        </w:rPr>
        <w:t>მოიცავდეს</w:t>
      </w:r>
      <w:proofErr w:type="spellEnd"/>
      <w:r w:rsidR="005F70F5" w:rsidRPr="00850408">
        <w:rPr>
          <w:rStyle w:val="Strong"/>
          <w:rFonts w:ascii="Sylfaen" w:hAnsi="Sylfaen" w:cs="Arial"/>
          <w:shd w:val="clear" w:color="auto" w:fill="FFFFFF"/>
        </w:rPr>
        <w:t> </w:t>
      </w:r>
      <w:proofErr w:type="spellStart"/>
      <w:r w:rsidR="005F70F5" w:rsidRPr="00850408">
        <w:rPr>
          <w:rStyle w:val="s6"/>
          <w:rFonts w:ascii="Sylfaen" w:hAnsi="Sylfaen" w:cs="Sylfaen"/>
          <w:b/>
          <w:bCs/>
          <w:shd w:val="clear" w:color="auto" w:fill="FFFFFF"/>
        </w:rPr>
        <w:t>შემდეგი</w:t>
      </w:r>
      <w:proofErr w:type="spellEnd"/>
      <w:r w:rsidR="005F70F5" w:rsidRPr="00850408">
        <w:rPr>
          <w:rStyle w:val="Strong"/>
          <w:rFonts w:ascii="Sylfaen" w:hAnsi="Sylfaen" w:cs="Arial"/>
          <w:shd w:val="clear" w:color="auto" w:fill="FFFFFF"/>
        </w:rPr>
        <w:t> </w:t>
      </w:r>
      <w:proofErr w:type="spellStart"/>
      <w:r w:rsidR="005F70F5" w:rsidRPr="00850408">
        <w:rPr>
          <w:rStyle w:val="s6"/>
          <w:rFonts w:ascii="Sylfaen" w:hAnsi="Sylfaen" w:cs="Sylfaen"/>
          <w:b/>
          <w:bCs/>
          <w:shd w:val="clear" w:color="auto" w:fill="FFFFFF"/>
        </w:rPr>
        <w:t>სახის</w:t>
      </w:r>
      <w:proofErr w:type="spellEnd"/>
      <w:r w:rsidR="005F70F5" w:rsidRPr="00850408">
        <w:rPr>
          <w:rStyle w:val="Strong"/>
          <w:rFonts w:ascii="Sylfaen" w:hAnsi="Sylfaen" w:cs="Arial"/>
          <w:shd w:val="clear" w:color="auto" w:fill="FFFFFF"/>
        </w:rPr>
        <w:t> </w:t>
      </w:r>
      <w:proofErr w:type="spellStart"/>
      <w:r w:rsidR="005F70F5" w:rsidRPr="00850408">
        <w:rPr>
          <w:rStyle w:val="s6"/>
          <w:rFonts w:ascii="Sylfaen" w:hAnsi="Sylfaen" w:cs="Sylfaen"/>
          <w:b/>
          <w:bCs/>
          <w:shd w:val="clear" w:color="auto" w:fill="FFFFFF"/>
        </w:rPr>
        <w:t>ინფორმაციას</w:t>
      </w:r>
      <w:proofErr w:type="spellEnd"/>
      <w:r w:rsidR="005F70F5" w:rsidRPr="00850408">
        <w:rPr>
          <w:rStyle w:val="s6"/>
          <w:rFonts w:ascii="Sylfaen" w:hAnsi="Sylfaen" w:cs="Sylfaen"/>
          <w:b/>
          <w:bCs/>
          <w:shd w:val="clear" w:color="auto" w:fill="FFFFFF"/>
          <w:lang w:val="ka-GE"/>
        </w:rPr>
        <w:t>/დოკუმენტაცია</w:t>
      </w:r>
      <w:r w:rsidR="005F70F5" w:rsidRPr="00850408">
        <w:rPr>
          <w:rStyle w:val="Strong"/>
          <w:rFonts w:ascii="Sylfaen" w:hAnsi="Sylfaen" w:cs="Arial"/>
          <w:shd w:val="clear" w:color="auto" w:fill="FFFFFF"/>
        </w:rPr>
        <w:t>:</w:t>
      </w:r>
    </w:p>
    <w:p w14:paraId="3914F1CB" w14:textId="77777777" w:rsidR="0064463F" w:rsidRPr="00850408" w:rsidRDefault="0064463F" w:rsidP="009B1AA5">
      <w:pPr>
        <w:pStyle w:val="ListParagraph"/>
        <w:numPr>
          <w:ilvl w:val="0"/>
          <w:numId w:val="5"/>
        </w:numPr>
        <w:spacing w:after="0" w:line="240" w:lineRule="auto"/>
        <w:ind w:right="4"/>
        <w:rPr>
          <w:rFonts w:ascii="Sylfaen" w:hAnsi="Sylfaen" w:cs="Arial"/>
          <w:b/>
          <w:bCs/>
          <w:shd w:val="clear" w:color="auto" w:fill="FFFFFF"/>
        </w:rPr>
      </w:pPr>
      <w:r w:rsidRPr="00850408">
        <w:rPr>
          <w:rFonts w:ascii="Sylfaen" w:eastAsia="Times New Roman" w:hAnsi="Sylfaen" w:cs="Arial"/>
          <w:bCs/>
          <w:lang w:val="ka-GE" w:eastAsia="en-US"/>
        </w:rPr>
        <w:t>ინფორმაცია ტენდერში მონაწილის შესახებ;</w:t>
      </w:r>
    </w:p>
    <w:p w14:paraId="35824A52" w14:textId="77777777" w:rsidR="0064463F" w:rsidRPr="00850408" w:rsidRDefault="005F70F5" w:rsidP="009B1AA5">
      <w:pPr>
        <w:pStyle w:val="ListParagraph"/>
        <w:numPr>
          <w:ilvl w:val="0"/>
          <w:numId w:val="5"/>
        </w:numPr>
        <w:spacing w:after="0" w:line="240" w:lineRule="auto"/>
        <w:ind w:right="4"/>
        <w:rPr>
          <w:rFonts w:ascii="Sylfaen" w:hAnsi="Sylfaen" w:cs="Arial"/>
          <w:b/>
          <w:bCs/>
          <w:shd w:val="clear" w:color="auto" w:fill="FFFFFF"/>
        </w:rPr>
      </w:pPr>
      <w:proofErr w:type="spellStart"/>
      <w:r w:rsidRPr="00850408">
        <w:rPr>
          <w:rFonts w:ascii="Sylfaen" w:eastAsia="Times New Roman" w:hAnsi="Sylfaen" w:cs="Sylfaen"/>
          <w:lang w:val="en-US" w:eastAsia="en-US"/>
        </w:rPr>
        <w:t>გამოცდილების</w:t>
      </w:r>
      <w:proofErr w:type="spellEnd"/>
      <w:r w:rsidRPr="00850408">
        <w:rPr>
          <w:rFonts w:ascii="Sylfaen" w:eastAsia="Times New Roman" w:hAnsi="Sylfaen" w:cs="Arial"/>
          <w:bCs/>
          <w:lang w:val="en-US" w:eastAsia="en-US"/>
        </w:rPr>
        <w:t> </w:t>
      </w:r>
      <w:proofErr w:type="spellStart"/>
      <w:r w:rsidRPr="00850408">
        <w:rPr>
          <w:rFonts w:ascii="Sylfaen" w:eastAsia="Times New Roman" w:hAnsi="Sylfaen" w:cs="Sylfaen"/>
          <w:lang w:val="en-US" w:eastAsia="en-US"/>
        </w:rPr>
        <w:t>შესახებ</w:t>
      </w:r>
      <w:proofErr w:type="spellEnd"/>
      <w:r w:rsidR="003C29A8" w:rsidRPr="00850408">
        <w:rPr>
          <w:rFonts w:ascii="Sylfaen" w:eastAsia="Times New Roman" w:hAnsi="Sylfaen" w:cs="Sylfaen"/>
          <w:lang w:val="ka-GE" w:eastAsia="en-US"/>
        </w:rPr>
        <w:t xml:space="preserve"> ინფორმაცია/დოკუმენტებს</w:t>
      </w:r>
      <w:r w:rsidRPr="00850408">
        <w:rPr>
          <w:rFonts w:ascii="Sylfaen" w:eastAsia="Times New Roman" w:hAnsi="Sylfaen" w:cs="Arial"/>
          <w:bCs/>
          <w:lang w:val="en-US" w:eastAsia="en-US"/>
        </w:rPr>
        <w:t>;</w:t>
      </w:r>
    </w:p>
    <w:p w14:paraId="52AA99BD" w14:textId="77777777" w:rsidR="0064463F" w:rsidRPr="00850408" w:rsidRDefault="003C29A8" w:rsidP="009B1AA5">
      <w:pPr>
        <w:pStyle w:val="ListParagraph"/>
        <w:numPr>
          <w:ilvl w:val="0"/>
          <w:numId w:val="5"/>
        </w:numPr>
        <w:spacing w:after="0" w:line="240" w:lineRule="auto"/>
        <w:ind w:right="4"/>
        <w:rPr>
          <w:rFonts w:ascii="Sylfaen" w:hAnsi="Sylfaen" w:cs="Arial"/>
          <w:b/>
          <w:bCs/>
          <w:shd w:val="clear" w:color="auto" w:fill="FFFFFF"/>
        </w:rPr>
      </w:pPr>
      <w:r w:rsidRPr="00850408">
        <w:rPr>
          <w:rFonts w:ascii="Sylfaen" w:eastAsia="Times New Roman" w:hAnsi="Sylfaen" w:cs="Arial"/>
          <w:bCs/>
          <w:lang w:val="ka-GE" w:eastAsia="en-US"/>
        </w:rPr>
        <w:t>სამუშაოს შესრულების ვადების შესახებ;</w:t>
      </w:r>
    </w:p>
    <w:p w14:paraId="6C8F3E73" w14:textId="77777777" w:rsidR="0064463F" w:rsidRPr="00850408" w:rsidRDefault="003C29A8" w:rsidP="009B1AA5">
      <w:pPr>
        <w:pStyle w:val="ListParagraph"/>
        <w:numPr>
          <w:ilvl w:val="0"/>
          <w:numId w:val="5"/>
        </w:numPr>
        <w:spacing w:after="0" w:line="240" w:lineRule="auto"/>
        <w:ind w:right="4"/>
        <w:rPr>
          <w:rFonts w:ascii="Sylfaen" w:hAnsi="Sylfaen" w:cs="Arial"/>
          <w:b/>
          <w:bCs/>
          <w:shd w:val="clear" w:color="auto" w:fill="FFFFFF"/>
        </w:rPr>
      </w:pPr>
      <w:proofErr w:type="spellStart"/>
      <w:r w:rsidRPr="00850408">
        <w:rPr>
          <w:rFonts w:ascii="Sylfaen" w:eastAsia="Times New Roman" w:hAnsi="Sylfaen" w:cs="Sylfaen"/>
          <w:lang w:val="en-US" w:eastAsia="en-US"/>
        </w:rPr>
        <w:t>ანგარიშსწორების</w:t>
      </w:r>
      <w:proofErr w:type="spellEnd"/>
      <w:r w:rsidRPr="00850408">
        <w:rPr>
          <w:rFonts w:ascii="Sylfaen" w:eastAsia="Times New Roman" w:hAnsi="Sylfaen" w:cs="Arial"/>
          <w:bCs/>
          <w:lang w:val="en-US" w:eastAsia="en-US"/>
        </w:rPr>
        <w:t> </w:t>
      </w:r>
      <w:proofErr w:type="spellStart"/>
      <w:r w:rsidR="0064463F" w:rsidRPr="00850408">
        <w:rPr>
          <w:rFonts w:ascii="Sylfaen" w:eastAsia="Times New Roman" w:hAnsi="Sylfaen" w:cs="Sylfaen"/>
          <w:lang w:val="en-US" w:eastAsia="en-US"/>
        </w:rPr>
        <w:t>პირობებს</w:t>
      </w:r>
      <w:proofErr w:type="spellEnd"/>
      <w:r w:rsidRPr="00850408">
        <w:rPr>
          <w:rFonts w:ascii="Sylfaen" w:eastAsia="Times New Roman" w:hAnsi="Sylfaen" w:cs="Arial"/>
          <w:bCs/>
          <w:lang w:val="en-US" w:eastAsia="en-US"/>
        </w:rPr>
        <w:t>;</w:t>
      </w:r>
    </w:p>
    <w:p w14:paraId="4DCC6571" w14:textId="2192D63A" w:rsidR="0064463F" w:rsidRPr="00850408" w:rsidRDefault="003C29A8" w:rsidP="009B1AA5">
      <w:pPr>
        <w:pStyle w:val="ListParagraph"/>
        <w:numPr>
          <w:ilvl w:val="0"/>
          <w:numId w:val="5"/>
        </w:numPr>
        <w:spacing w:after="0" w:line="240" w:lineRule="auto"/>
        <w:ind w:right="4"/>
        <w:rPr>
          <w:rFonts w:ascii="Sylfaen" w:hAnsi="Sylfaen" w:cs="Arial"/>
          <w:b/>
          <w:bCs/>
          <w:shd w:val="clear" w:color="auto" w:fill="FFFFFF"/>
        </w:rPr>
      </w:pPr>
      <w:r w:rsidRPr="00850408">
        <w:rPr>
          <w:rFonts w:ascii="Sylfaen" w:eastAsia="Times New Roman" w:hAnsi="Sylfaen" w:cs="Arial"/>
          <w:bCs/>
          <w:lang w:val="ka-GE" w:eastAsia="en-US"/>
        </w:rPr>
        <w:t>ინფორმაცია</w:t>
      </w:r>
      <w:r w:rsidR="0064463F" w:rsidRPr="00850408">
        <w:rPr>
          <w:rFonts w:ascii="Sylfaen" w:eastAsia="Times New Roman" w:hAnsi="Sylfaen" w:cs="Arial"/>
          <w:bCs/>
          <w:lang w:val="ka-GE" w:eastAsia="en-US"/>
        </w:rPr>
        <w:t>ს</w:t>
      </w:r>
      <w:r w:rsidRPr="00850408">
        <w:rPr>
          <w:rFonts w:ascii="Sylfaen" w:eastAsia="Times New Roman" w:hAnsi="Sylfaen" w:cs="Arial"/>
          <w:bCs/>
          <w:lang w:val="ka-GE" w:eastAsia="en-US"/>
        </w:rPr>
        <w:t xml:space="preserve"> გამოსაყენებელი </w:t>
      </w:r>
      <w:r w:rsidR="004870CD" w:rsidRPr="00850408">
        <w:rPr>
          <w:rFonts w:ascii="Sylfaen" w:eastAsia="Times New Roman" w:hAnsi="Sylfaen" w:cs="Arial"/>
          <w:bCs/>
          <w:lang w:val="ka-GE" w:eastAsia="en-US"/>
        </w:rPr>
        <w:t xml:space="preserve">ძირითადი </w:t>
      </w:r>
      <w:r w:rsidRPr="00850408">
        <w:rPr>
          <w:rFonts w:ascii="Sylfaen" w:eastAsia="Times New Roman" w:hAnsi="Sylfaen" w:cs="Arial"/>
          <w:bCs/>
          <w:lang w:val="ka-GE" w:eastAsia="en-US"/>
        </w:rPr>
        <w:t xml:space="preserve">მასალების </w:t>
      </w:r>
      <w:r w:rsidR="004C2239" w:rsidRPr="00850408">
        <w:rPr>
          <w:rFonts w:ascii="Sylfaen" w:eastAsia="Times New Roman" w:hAnsi="Sylfaen" w:cs="Arial"/>
          <w:bCs/>
          <w:lang w:val="ka-GE" w:eastAsia="en-US"/>
        </w:rPr>
        <w:t>შესახებ</w:t>
      </w:r>
      <w:r w:rsidR="004870CD" w:rsidRPr="00850408">
        <w:rPr>
          <w:rFonts w:ascii="Sylfaen" w:eastAsia="Times New Roman" w:hAnsi="Sylfaen" w:cs="Arial"/>
          <w:bCs/>
          <w:lang w:val="ka-GE" w:eastAsia="en-US"/>
        </w:rPr>
        <w:t xml:space="preserve"> (</w:t>
      </w:r>
      <w:r w:rsidR="004C2239" w:rsidRPr="00850408">
        <w:rPr>
          <w:rFonts w:ascii="Sylfaen" w:eastAsia="Times New Roman" w:hAnsi="Sylfaen" w:cs="Arial"/>
          <w:bCs/>
          <w:lang w:val="ka-GE" w:eastAsia="en-US"/>
        </w:rPr>
        <w:t>დასახელება, აღწერილობა, მწ</w:t>
      </w:r>
      <w:r w:rsidR="0064463F" w:rsidRPr="00850408">
        <w:rPr>
          <w:rFonts w:ascii="Sylfaen" w:eastAsia="Times New Roman" w:hAnsi="Sylfaen" w:cs="Arial"/>
          <w:bCs/>
          <w:lang w:val="ka-GE" w:eastAsia="en-US"/>
        </w:rPr>
        <w:t>არმოებელი და წარმოშობის ქვეყანა</w:t>
      </w:r>
      <w:r w:rsidR="004870CD" w:rsidRPr="00850408">
        <w:rPr>
          <w:rFonts w:ascii="Sylfaen" w:eastAsia="Times New Roman" w:hAnsi="Sylfaen" w:cs="Arial"/>
          <w:bCs/>
          <w:lang w:val="ka-GE" w:eastAsia="en-US"/>
        </w:rPr>
        <w:t>)</w:t>
      </w:r>
      <w:r w:rsidR="0064463F" w:rsidRPr="00850408">
        <w:rPr>
          <w:rFonts w:ascii="Sylfaen" w:eastAsia="Times New Roman" w:hAnsi="Sylfaen" w:cs="Arial"/>
          <w:bCs/>
          <w:lang w:val="ka-GE" w:eastAsia="en-US"/>
        </w:rPr>
        <w:t>.</w:t>
      </w:r>
    </w:p>
    <w:p w14:paraId="6E70A5D8" w14:textId="337F5AA9" w:rsidR="003C29A8" w:rsidRPr="00850408" w:rsidRDefault="003C29A8" w:rsidP="005F70F5">
      <w:pPr>
        <w:shd w:val="clear" w:color="auto" w:fill="FFFFFF"/>
        <w:spacing w:after="0" w:line="240" w:lineRule="auto"/>
        <w:rPr>
          <w:rFonts w:ascii="Sylfaen" w:eastAsia="Times New Roman" w:hAnsi="Sylfaen" w:cs="Arial"/>
          <w:b/>
          <w:bCs/>
          <w:lang w:val="ka-GE" w:eastAsia="en-US"/>
        </w:rPr>
      </w:pPr>
    </w:p>
    <w:p w14:paraId="37C5CDA0" w14:textId="77777777" w:rsidR="0064463F" w:rsidRPr="00850408" w:rsidRDefault="0064463F" w:rsidP="005F70F5">
      <w:pPr>
        <w:shd w:val="clear" w:color="auto" w:fill="FFFFFF"/>
        <w:spacing w:after="0" w:line="240" w:lineRule="auto"/>
        <w:rPr>
          <w:rFonts w:ascii="Sylfaen" w:eastAsia="Times New Roman" w:hAnsi="Sylfaen" w:cs="Arial"/>
          <w:b/>
          <w:bCs/>
          <w:lang w:val="ka-GE" w:eastAsia="en-US"/>
        </w:rPr>
      </w:pPr>
    </w:p>
    <w:p w14:paraId="0D383BE5" w14:textId="025BB644" w:rsidR="0064463F" w:rsidRPr="00850408" w:rsidRDefault="0064463F" w:rsidP="005F70F5">
      <w:pPr>
        <w:shd w:val="clear" w:color="auto" w:fill="FFFFFF"/>
        <w:spacing w:after="0" w:line="240" w:lineRule="auto"/>
        <w:rPr>
          <w:rFonts w:ascii="Sylfaen" w:eastAsia="Times New Roman" w:hAnsi="Sylfaen" w:cs="Arial"/>
          <w:b/>
          <w:bCs/>
          <w:lang w:val="ka-GE" w:eastAsia="en-US"/>
        </w:rPr>
      </w:pPr>
      <w:r w:rsidRPr="00850408">
        <w:rPr>
          <w:rFonts w:ascii="Sylfaen" w:eastAsia="Times New Roman" w:hAnsi="Sylfaen" w:cs="Arial"/>
          <w:b/>
          <w:bCs/>
          <w:lang w:val="en-US" w:eastAsia="en-US"/>
        </w:rPr>
        <w:t>II</w:t>
      </w:r>
      <w:r w:rsidRPr="00850408">
        <w:rPr>
          <w:rFonts w:ascii="Sylfaen" w:eastAsia="Times New Roman" w:hAnsi="Sylfaen" w:cs="Arial"/>
          <w:b/>
          <w:bCs/>
          <w:lang w:val="ka-GE" w:eastAsia="en-US"/>
        </w:rPr>
        <w:t xml:space="preserve"> ეტაპი</w:t>
      </w:r>
    </w:p>
    <w:p w14:paraId="3A38DB0F" w14:textId="35E6ACC7" w:rsidR="003C29A8" w:rsidRPr="00850408" w:rsidRDefault="00133B6F" w:rsidP="005F70F5">
      <w:pPr>
        <w:shd w:val="clear" w:color="auto" w:fill="FFFFFF"/>
        <w:spacing w:after="0" w:line="240" w:lineRule="auto"/>
        <w:rPr>
          <w:rFonts w:ascii="Sylfaen" w:eastAsia="Times New Roman" w:hAnsi="Sylfaen" w:cs="Arial"/>
          <w:lang w:val="ka-GE" w:eastAsia="en-US"/>
        </w:rPr>
      </w:pPr>
      <w:r w:rsidRPr="00850408">
        <w:rPr>
          <w:rFonts w:ascii="Sylfaen" w:eastAsia="Times New Roman" w:hAnsi="Sylfaen" w:cs="Arial"/>
          <w:lang w:val="ka-GE" w:eastAsia="en-US"/>
        </w:rPr>
        <w:t>მონაწილე</w:t>
      </w:r>
      <w:r w:rsidR="004C2239" w:rsidRPr="00850408">
        <w:rPr>
          <w:rFonts w:ascii="Sylfaen" w:eastAsia="Times New Roman" w:hAnsi="Sylfaen" w:cs="Arial"/>
          <w:lang w:val="ka-GE" w:eastAsia="en-US"/>
        </w:rPr>
        <w:t xml:space="preserve"> კომპანი</w:t>
      </w:r>
      <w:r w:rsidRPr="00850408">
        <w:rPr>
          <w:rFonts w:ascii="Sylfaen" w:eastAsia="Times New Roman" w:hAnsi="Sylfaen" w:cs="Arial"/>
          <w:lang w:val="ka-GE" w:eastAsia="en-US"/>
        </w:rPr>
        <w:t>ა</w:t>
      </w:r>
      <w:r w:rsidR="004C2239" w:rsidRPr="00850408">
        <w:rPr>
          <w:rFonts w:ascii="Sylfaen" w:eastAsia="Times New Roman" w:hAnsi="Sylfaen" w:cs="Arial"/>
          <w:lang w:val="ka-GE" w:eastAsia="en-US"/>
        </w:rPr>
        <w:t xml:space="preserve">ს/პირს </w:t>
      </w:r>
      <w:r w:rsidR="004C2239" w:rsidRPr="00850408">
        <w:rPr>
          <w:rFonts w:ascii="Sylfaen" w:eastAsia="Times New Roman" w:hAnsi="Sylfaen" w:cs="Arial"/>
          <w:lang w:val="en-US" w:eastAsia="en-US"/>
        </w:rPr>
        <w:t xml:space="preserve">I </w:t>
      </w:r>
      <w:r w:rsidR="004C2239" w:rsidRPr="00850408">
        <w:rPr>
          <w:rFonts w:ascii="Sylfaen" w:eastAsia="Times New Roman" w:hAnsi="Sylfaen" w:cs="Arial"/>
          <w:lang w:val="ka-GE" w:eastAsia="en-US"/>
        </w:rPr>
        <w:t>ეტაპის წარმატებით გავლის შემდგომ გაეგზავნება შეტყობინება, რომლის თანახმად მითითებულ ვადაში დამატებით წარმოსადგენი იქნება:</w:t>
      </w:r>
    </w:p>
    <w:p w14:paraId="3520EAAE" w14:textId="77777777" w:rsidR="0064463F" w:rsidRPr="00850408" w:rsidRDefault="0064463F" w:rsidP="005F70F5">
      <w:pPr>
        <w:shd w:val="clear" w:color="auto" w:fill="FFFFFF"/>
        <w:spacing w:after="0" w:line="240" w:lineRule="auto"/>
        <w:rPr>
          <w:rFonts w:ascii="Sylfaen" w:eastAsia="Times New Roman" w:hAnsi="Sylfaen" w:cs="Arial"/>
          <w:lang w:val="ka-GE" w:eastAsia="en-US"/>
        </w:rPr>
      </w:pPr>
    </w:p>
    <w:p w14:paraId="04E8D7E2" w14:textId="77777777" w:rsidR="0064463F" w:rsidRPr="00850408" w:rsidRDefault="004C2239" w:rsidP="009B1AA5">
      <w:pPr>
        <w:pStyle w:val="ListParagraph"/>
        <w:numPr>
          <w:ilvl w:val="0"/>
          <w:numId w:val="6"/>
        </w:numPr>
        <w:spacing w:after="0" w:line="240" w:lineRule="auto"/>
        <w:ind w:right="4"/>
        <w:rPr>
          <w:rFonts w:ascii="Sylfaen" w:eastAsia="Times New Roman" w:hAnsi="Sylfaen" w:cs="Arial"/>
          <w:lang w:val="ka-GE" w:eastAsia="en-US"/>
        </w:rPr>
      </w:pPr>
      <w:r w:rsidRPr="00850408">
        <w:rPr>
          <w:rFonts w:ascii="Sylfaen" w:eastAsia="Times New Roman" w:hAnsi="Sylfaen" w:cs="Arial"/>
          <w:lang w:val="ka-GE" w:eastAsia="en-US"/>
        </w:rPr>
        <w:t>შესასრულებელი სამუშაოს ხარჯთაღრიცხვა (ფასების ცხრილი);</w:t>
      </w:r>
    </w:p>
    <w:p w14:paraId="388C783F" w14:textId="6E2E6515" w:rsidR="004C2239" w:rsidRPr="00850408" w:rsidRDefault="004C2239" w:rsidP="009B1AA5">
      <w:pPr>
        <w:pStyle w:val="ListParagraph"/>
        <w:numPr>
          <w:ilvl w:val="0"/>
          <w:numId w:val="6"/>
        </w:numPr>
        <w:spacing w:after="0" w:line="240" w:lineRule="auto"/>
        <w:ind w:right="4"/>
        <w:rPr>
          <w:rFonts w:ascii="Sylfaen" w:eastAsia="Times New Roman" w:hAnsi="Sylfaen" w:cs="Arial"/>
          <w:lang w:val="ka-GE" w:eastAsia="en-US"/>
        </w:rPr>
      </w:pPr>
      <w:r w:rsidRPr="00850408">
        <w:rPr>
          <w:rFonts w:ascii="Sylfaen" w:eastAsia="Times New Roman" w:hAnsi="Sylfaen" w:cs="Arial"/>
          <w:lang w:val="ka-GE" w:eastAsia="en-US"/>
        </w:rPr>
        <w:t>განახლებული ამონაწერი მეწარმეთა და არასამეწარმეო (არაკომერციული) იურიდიული პირების რეესტრიდან.</w:t>
      </w:r>
    </w:p>
    <w:p w14:paraId="30D1C41E" w14:textId="1A3D573C" w:rsidR="005F70F5" w:rsidRPr="00850408" w:rsidRDefault="005F70F5" w:rsidP="005F70F5">
      <w:pPr>
        <w:spacing w:after="0"/>
        <w:ind w:right="4"/>
        <w:rPr>
          <w:rFonts w:ascii="Sylfaen" w:hAnsi="Sylfaen" w:cs="Times New Roman"/>
          <w:b/>
          <w:lang w:val="ka-GE"/>
        </w:rPr>
      </w:pPr>
    </w:p>
    <w:p w14:paraId="76DA91BC" w14:textId="77777777" w:rsidR="0064463F" w:rsidRPr="00850408" w:rsidRDefault="0064463F" w:rsidP="0064463F">
      <w:pPr>
        <w:spacing w:after="0"/>
        <w:ind w:right="4"/>
        <w:jc w:val="both"/>
        <w:rPr>
          <w:rFonts w:ascii="Sylfaen" w:hAnsi="Sylfaen" w:cs="Sylfaen"/>
          <w:shd w:val="clear" w:color="auto" w:fill="FFFFFF"/>
          <w:lang w:val="ka-GE"/>
        </w:rPr>
      </w:pPr>
    </w:p>
    <w:p w14:paraId="70CA91E6" w14:textId="1EA11D85" w:rsidR="0064463F" w:rsidRPr="00850408" w:rsidRDefault="00B51BA3" w:rsidP="0064463F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 w:rsidRPr="00850408">
        <w:rPr>
          <w:rFonts w:ascii="Sylfaen" w:eastAsia="Times New Roman" w:hAnsi="Sylfaen" w:cs="Arial"/>
          <w:b/>
          <w:bCs/>
          <w:lang w:val="ka-GE" w:eastAsia="en-US"/>
        </w:rPr>
        <w:t>თანდართული</w:t>
      </w:r>
      <w:r w:rsidRPr="00850408">
        <w:rPr>
          <w:rFonts w:ascii="Sylfaen" w:eastAsia="Times New Roman" w:hAnsi="Sylfaen"/>
          <w:b/>
          <w:bCs/>
          <w:lang w:val="ka-GE" w:eastAsia="en-US"/>
        </w:rPr>
        <w:t xml:space="preserve"> </w:t>
      </w:r>
      <w:r w:rsidRPr="00850408">
        <w:rPr>
          <w:rFonts w:ascii="Sylfaen" w:eastAsia="Times New Roman" w:hAnsi="Sylfaen" w:cs="Arial"/>
          <w:b/>
          <w:bCs/>
          <w:lang w:val="ka-GE" w:eastAsia="en-US"/>
        </w:rPr>
        <w:t>დოკუმენტი</w:t>
      </w:r>
      <w:r w:rsidRPr="00850408">
        <w:rPr>
          <w:rFonts w:ascii="Sylfaen" w:eastAsia="Times New Roman" w:hAnsi="Sylfaen" w:cs="Arial"/>
          <w:lang w:val="ka-GE" w:eastAsia="en-US"/>
        </w:rPr>
        <w:t>: დანართი №1.</w:t>
      </w:r>
    </w:p>
    <w:p w14:paraId="52B21238" w14:textId="3386932D" w:rsidR="0064463F" w:rsidRDefault="0064463F" w:rsidP="0064463F">
      <w:pPr>
        <w:spacing w:after="0"/>
        <w:ind w:right="4"/>
        <w:jc w:val="both"/>
        <w:rPr>
          <w:rFonts w:ascii="Sylfaen" w:hAnsi="Sylfaen" w:cs="Sylfaen"/>
          <w:shd w:val="clear" w:color="auto" w:fill="FFFFFF"/>
          <w:lang w:val="ka-GE"/>
        </w:rPr>
      </w:pPr>
    </w:p>
    <w:p w14:paraId="4CC90122" w14:textId="563D62BF" w:rsidR="00850408" w:rsidRDefault="00850408" w:rsidP="0064463F">
      <w:pPr>
        <w:spacing w:after="0"/>
        <w:ind w:right="4"/>
        <w:jc w:val="both"/>
        <w:rPr>
          <w:rFonts w:ascii="Sylfaen" w:hAnsi="Sylfaen" w:cs="Sylfaen"/>
          <w:shd w:val="clear" w:color="auto" w:fill="FFFFFF"/>
          <w:lang w:val="ka-GE"/>
        </w:rPr>
      </w:pPr>
    </w:p>
    <w:p w14:paraId="0C021AB9" w14:textId="47C7DCCF" w:rsidR="00850408" w:rsidRDefault="00850408" w:rsidP="0064463F">
      <w:pPr>
        <w:spacing w:after="0"/>
        <w:ind w:right="4"/>
        <w:jc w:val="both"/>
        <w:rPr>
          <w:rFonts w:ascii="Sylfaen" w:hAnsi="Sylfaen" w:cs="Sylfaen"/>
          <w:shd w:val="clear" w:color="auto" w:fill="FFFFFF"/>
          <w:lang w:val="ka-GE"/>
        </w:rPr>
      </w:pPr>
    </w:p>
    <w:p w14:paraId="596ED47A" w14:textId="0BDA4003" w:rsidR="00850408" w:rsidRDefault="00850408" w:rsidP="0064463F">
      <w:pPr>
        <w:spacing w:after="0"/>
        <w:ind w:right="4"/>
        <w:jc w:val="both"/>
        <w:rPr>
          <w:rFonts w:ascii="Sylfaen" w:hAnsi="Sylfaen" w:cs="Sylfaen"/>
          <w:shd w:val="clear" w:color="auto" w:fill="FFFFFF"/>
          <w:lang w:val="ka-GE"/>
        </w:rPr>
      </w:pPr>
    </w:p>
    <w:p w14:paraId="78CAD245" w14:textId="1471D3CD" w:rsidR="0064463F" w:rsidRPr="00850408" w:rsidRDefault="0064463F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თავაზებ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იღებ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ბოლო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ვადაა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> </w:t>
      </w:r>
      <w:r w:rsidRPr="00850408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04.08.2022 18:00 </w:t>
      </w:r>
      <w:r w:rsidRPr="00850408">
        <w:rPr>
          <w:rStyle w:val="Strong"/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საათი</w:t>
      </w:r>
      <w:r w:rsidRPr="00850408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>.</w:t>
      </w:r>
      <w:r w:rsidRPr="00850408">
        <w:rPr>
          <w:rStyle w:val="apple-converted-space"/>
          <w:rFonts w:ascii="Sylfaen" w:hAnsi="Sylfaen" w:cs="Arial"/>
          <w:b/>
          <w:bCs/>
          <w:color w:val="0F243E" w:themeColor="text2" w:themeShade="80"/>
          <w:shd w:val="clear" w:color="auto" w:fill="FFFFFF"/>
          <w:lang w:val="ka-GE"/>
        </w:rPr>
        <w:t> </w:t>
      </w:r>
    </w:p>
    <w:p w14:paraId="52BC6BF2" w14:textId="77777777" w:rsidR="0064463F" w:rsidRPr="00850408" w:rsidRDefault="0064463F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6E8B2138" w14:textId="77777777" w:rsidR="00D932B6" w:rsidRDefault="00D932B6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3EC4FDCF" w14:textId="77777777" w:rsidR="00D932B6" w:rsidRDefault="00D932B6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768C24D0" w14:textId="77777777" w:rsidR="00D932B6" w:rsidRDefault="00D932B6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6C9C11BF" w14:textId="77777777" w:rsidR="00D932B6" w:rsidRDefault="00D932B6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25D936DA" w14:textId="796D2E74" w:rsidR="00B51BA3" w:rsidRPr="00850408" w:rsidRDefault="0064463F" w:rsidP="0064463F">
      <w:pPr>
        <w:spacing w:after="0"/>
        <w:ind w:right="4"/>
        <w:jc w:val="both"/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</w:pP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დაინტერესებ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მთხვევაში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,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გთხოვთ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="00B51BA3"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წარმოადგინოთ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თქვენი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წინადადება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ელექტრონული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ფოსტ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ეშვეობით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მდეგ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ისამართზე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>: </w:t>
      </w:r>
      <w:hyperlink r:id="rId6" w:history="1">
        <w:r w:rsidRPr="00850408">
          <w:rPr>
            <w:rStyle w:val="Hyperlink"/>
            <w:rFonts w:ascii="Sylfaen" w:hAnsi="Sylfaen" w:cs="Arial"/>
            <w:color w:val="0F243E" w:themeColor="text2" w:themeShade="80"/>
            <w:shd w:val="clear" w:color="auto" w:fill="FFFFFF"/>
            <w:lang w:val="ka-GE"/>
          </w:rPr>
          <w:t>n.kochlashvili@mega.com.ge</w:t>
        </w:r>
      </w:hyperlink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>.</w:t>
      </w:r>
    </w:p>
    <w:p w14:paraId="010A5ADF" w14:textId="77777777" w:rsidR="00D932B6" w:rsidRDefault="00D932B6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64116901" w14:textId="33C3FE95" w:rsidR="00B51BA3" w:rsidRPr="00850408" w:rsidRDefault="00B51BA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საკონტაქტო პირი:</w:t>
      </w:r>
      <w:r w:rsidR="00D932B6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ნანა კოჭლაშვილი</w:t>
      </w:r>
      <w:r w:rsidR="00D932B6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 xml:space="preserve">;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ობ:</w:t>
      </w:r>
      <w:r w:rsidRPr="00850408">
        <w:rPr>
          <w:rFonts w:ascii="Sylfaen" w:hAnsi="Sylfaen" w:cs="Sylfaen"/>
          <w:color w:val="0F243E" w:themeColor="text2" w:themeShade="80"/>
          <w:lang w:val="ka-GE"/>
        </w:rPr>
        <w:t> 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568 80 80 86</w:t>
      </w:r>
      <w:r w:rsidR="00D932B6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.</w:t>
      </w:r>
    </w:p>
    <w:sectPr w:rsidR="00B51BA3" w:rsidRPr="00850408" w:rsidSect="00EC402C">
      <w:pgSz w:w="11909" w:h="16834" w:code="9"/>
      <w:pgMar w:top="720" w:right="720" w:bottom="720" w:left="72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igoliaMtavr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C586F"/>
    <w:multiLevelType w:val="hybridMultilevel"/>
    <w:tmpl w:val="09C08B38"/>
    <w:lvl w:ilvl="0" w:tplc="6780FE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57FC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5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3426F6D"/>
    <w:multiLevelType w:val="hybridMultilevel"/>
    <w:tmpl w:val="D6806860"/>
    <w:lvl w:ilvl="0" w:tplc="4C04B3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E178E"/>
    <w:multiLevelType w:val="hybridMultilevel"/>
    <w:tmpl w:val="07D03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31721"/>
    <w:multiLevelType w:val="hybridMultilevel"/>
    <w:tmpl w:val="A790D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D91ACB"/>
    <w:multiLevelType w:val="hybridMultilevel"/>
    <w:tmpl w:val="28E8C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6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C0NDYxMrewMDBQ0lEKTi0uzszPAykwNKsFAD4D/FEtAAAA"/>
  </w:docVars>
  <w:rsids>
    <w:rsidRoot w:val="00BE450C"/>
    <w:rsid w:val="00000F32"/>
    <w:rsid w:val="00012ED3"/>
    <w:rsid w:val="00020380"/>
    <w:rsid w:val="00021509"/>
    <w:rsid w:val="000352EE"/>
    <w:rsid w:val="00037EB9"/>
    <w:rsid w:val="0004288D"/>
    <w:rsid w:val="000454D5"/>
    <w:rsid w:val="000473BB"/>
    <w:rsid w:val="000720D1"/>
    <w:rsid w:val="000E13AF"/>
    <w:rsid w:val="000E43AB"/>
    <w:rsid w:val="000F6FBC"/>
    <w:rsid w:val="00104E4A"/>
    <w:rsid w:val="001179EE"/>
    <w:rsid w:val="00124B44"/>
    <w:rsid w:val="00133B6F"/>
    <w:rsid w:val="00141263"/>
    <w:rsid w:val="00154792"/>
    <w:rsid w:val="001733F6"/>
    <w:rsid w:val="001A101D"/>
    <w:rsid w:val="001B13FB"/>
    <w:rsid w:val="001C1E69"/>
    <w:rsid w:val="001C3F41"/>
    <w:rsid w:val="001C68B2"/>
    <w:rsid w:val="001D1376"/>
    <w:rsid w:val="001D7D2E"/>
    <w:rsid w:val="00203998"/>
    <w:rsid w:val="0023066B"/>
    <w:rsid w:val="00235E97"/>
    <w:rsid w:val="0025089C"/>
    <w:rsid w:val="002575B5"/>
    <w:rsid w:val="0028484F"/>
    <w:rsid w:val="002B23B3"/>
    <w:rsid w:val="002C42D4"/>
    <w:rsid w:val="002D1AF7"/>
    <w:rsid w:val="002D3788"/>
    <w:rsid w:val="002E472C"/>
    <w:rsid w:val="002E5443"/>
    <w:rsid w:val="0030032B"/>
    <w:rsid w:val="00300671"/>
    <w:rsid w:val="00333B86"/>
    <w:rsid w:val="003569C6"/>
    <w:rsid w:val="00386C20"/>
    <w:rsid w:val="003C18DF"/>
    <w:rsid w:val="003C29A8"/>
    <w:rsid w:val="003E2634"/>
    <w:rsid w:val="003F18BD"/>
    <w:rsid w:val="00424377"/>
    <w:rsid w:val="00431AD2"/>
    <w:rsid w:val="00455D47"/>
    <w:rsid w:val="00463027"/>
    <w:rsid w:val="004630CB"/>
    <w:rsid w:val="00466CC5"/>
    <w:rsid w:val="004673BE"/>
    <w:rsid w:val="00485116"/>
    <w:rsid w:val="004870CD"/>
    <w:rsid w:val="004A4133"/>
    <w:rsid w:val="004A739F"/>
    <w:rsid w:val="004C2239"/>
    <w:rsid w:val="004C3A7B"/>
    <w:rsid w:val="004F1A18"/>
    <w:rsid w:val="00503A73"/>
    <w:rsid w:val="00514F15"/>
    <w:rsid w:val="00524A96"/>
    <w:rsid w:val="005368B8"/>
    <w:rsid w:val="00553A3D"/>
    <w:rsid w:val="005658B3"/>
    <w:rsid w:val="005851F6"/>
    <w:rsid w:val="00594C1B"/>
    <w:rsid w:val="005C1306"/>
    <w:rsid w:val="005D588D"/>
    <w:rsid w:val="005F259B"/>
    <w:rsid w:val="005F69D0"/>
    <w:rsid w:val="005F70F5"/>
    <w:rsid w:val="00641554"/>
    <w:rsid w:val="0064463F"/>
    <w:rsid w:val="00650B37"/>
    <w:rsid w:val="00663AB7"/>
    <w:rsid w:val="00665111"/>
    <w:rsid w:val="00666EC4"/>
    <w:rsid w:val="006707DA"/>
    <w:rsid w:val="00680E86"/>
    <w:rsid w:val="006867BC"/>
    <w:rsid w:val="00687E00"/>
    <w:rsid w:val="006910EA"/>
    <w:rsid w:val="006A42AC"/>
    <w:rsid w:val="006C05E9"/>
    <w:rsid w:val="006C22A5"/>
    <w:rsid w:val="006E72FB"/>
    <w:rsid w:val="006F1CBA"/>
    <w:rsid w:val="006F7A2C"/>
    <w:rsid w:val="0071048D"/>
    <w:rsid w:val="0071416B"/>
    <w:rsid w:val="007245FE"/>
    <w:rsid w:val="00726F82"/>
    <w:rsid w:val="00732C55"/>
    <w:rsid w:val="007368D3"/>
    <w:rsid w:val="007369EC"/>
    <w:rsid w:val="007517AC"/>
    <w:rsid w:val="0075478A"/>
    <w:rsid w:val="0076328F"/>
    <w:rsid w:val="00776639"/>
    <w:rsid w:val="00777B11"/>
    <w:rsid w:val="007A5D38"/>
    <w:rsid w:val="007B2E1D"/>
    <w:rsid w:val="007B35CB"/>
    <w:rsid w:val="007C30C7"/>
    <w:rsid w:val="007E5725"/>
    <w:rsid w:val="007F6809"/>
    <w:rsid w:val="007F778B"/>
    <w:rsid w:val="00804BC3"/>
    <w:rsid w:val="00815057"/>
    <w:rsid w:val="00850297"/>
    <w:rsid w:val="00850408"/>
    <w:rsid w:val="008659CB"/>
    <w:rsid w:val="00873244"/>
    <w:rsid w:val="0088360E"/>
    <w:rsid w:val="00886C77"/>
    <w:rsid w:val="008A75CA"/>
    <w:rsid w:val="008B0E45"/>
    <w:rsid w:val="008C3642"/>
    <w:rsid w:val="008F29D5"/>
    <w:rsid w:val="008F5E21"/>
    <w:rsid w:val="00901555"/>
    <w:rsid w:val="00904641"/>
    <w:rsid w:val="009329A1"/>
    <w:rsid w:val="00937DFC"/>
    <w:rsid w:val="00964662"/>
    <w:rsid w:val="00983D7E"/>
    <w:rsid w:val="00985C71"/>
    <w:rsid w:val="009B1AA5"/>
    <w:rsid w:val="009B6900"/>
    <w:rsid w:val="009C2EDE"/>
    <w:rsid w:val="009C52E0"/>
    <w:rsid w:val="009D0414"/>
    <w:rsid w:val="009D05D3"/>
    <w:rsid w:val="009D7139"/>
    <w:rsid w:val="009F54A7"/>
    <w:rsid w:val="00A17D30"/>
    <w:rsid w:val="00A353A6"/>
    <w:rsid w:val="00A4656E"/>
    <w:rsid w:val="00A62EB4"/>
    <w:rsid w:val="00A87603"/>
    <w:rsid w:val="00AA7B76"/>
    <w:rsid w:val="00AE5B60"/>
    <w:rsid w:val="00B367BB"/>
    <w:rsid w:val="00B36E00"/>
    <w:rsid w:val="00B51BA3"/>
    <w:rsid w:val="00B743C3"/>
    <w:rsid w:val="00BB5A3D"/>
    <w:rsid w:val="00BB757D"/>
    <w:rsid w:val="00BC4152"/>
    <w:rsid w:val="00BD4066"/>
    <w:rsid w:val="00BD7EF3"/>
    <w:rsid w:val="00BE450C"/>
    <w:rsid w:val="00BF21E4"/>
    <w:rsid w:val="00BF3F11"/>
    <w:rsid w:val="00C11C77"/>
    <w:rsid w:val="00C22B74"/>
    <w:rsid w:val="00C43C24"/>
    <w:rsid w:val="00C45058"/>
    <w:rsid w:val="00C47EF1"/>
    <w:rsid w:val="00CA4AE4"/>
    <w:rsid w:val="00CB39DB"/>
    <w:rsid w:val="00CD40AE"/>
    <w:rsid w:val="00CD656F"/>
    <w:rsid w:val="00CD65A2"/>
    <w:rsid w:val="00CE0821"/>
    <w:rsid w:val="00D32554"/>
    <w:rsid w:val="00D33AD7"/>
    <w:rsid w:val="00D366B4"/>
    <w:rsid w:val="00D46193"/>
    <w:rsid w:val="00D864E8"/>
    <w:rsid w:val="00D932B6"/>
    <w:rsid w:val="00D9618A"/>
    <w:rsid w:val="00DB1A0B"/>
    <w:rsid w:val="00DB6E11"/>
    <w:rsid w:val="00DB7283"/>
    <w:rsid w:val="00DC4025"/>
    <w:rsid w:val="00DE1AC6"/>
    <w:rsid w:val="00DE7932"/>
    <w:rsid w:val="00E10D1F"/>
    <w:rsid w:val="00E15FCD"/>
    <w:rsid w:val="00E25A83"/>
    <w:rsid w:val="00E41CCA"/>
    <w:rsid w:val="00E52A98"/>
    <w:rsid w:val="00E54EDE"/>
    <w:rsid w:val="00E55124"/>
    <w:rsid w:val="00E5641C"/>
    <w:rsid w:val="00E61FCC"/>
    <w:rsid w:val="00E9173B"/>
    <w:rsid w:val="00E97F12"/>
    <w:rsid w:val="00EA0BD9"/>
    <w:rsid w:val="00EC402C"/>
    <w:rsid w:val="00ED4ED7"/>
    <w:rsid w:val="00EE060A"/>
    <w:rsid w:val="00EE6344"/>
    <w:rsid w:val="00EF2961"/>
    <w:rsid w:val="00F01BE7"/>
    <w:rsid w:val="00F17F8F"/>
    <w:rsid w:val="00F479DF"/>
    <w:rsid w:val="00F50AE0"/>
    <w:rsid w:val="00F6240E"/>
    <w:rsid w:val="00F84E08"/>
    <w:rsid w:val="00F91289"/>
    <w:rsid w:val="00F92311"/>
    <w:rsid w:val="00FA0981"/>
    <w:rsid w:val="00FA6DB1"/>
    <w:rsid w:val="00FB7B16"/>
    <w:rsid w:val="00FE5208"/>
    <w:rsid w:val="00FF0FD6"/>
    <w:rsid w:val="00FF6C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4A6F"/>
  <w15:docId w15:val="{80FEBC9D-F014-4E32-8D32-E5727512A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450C"/>
    <w:rPr>
      <w:rFonts w:eastAsiaTheme="minorEastAsia"/>
      <w:lang w:eastAsia="ru-RU"/>
    </w:rPr>
  </w:style>
  <w:style w:type="paragraph" w:styleId="Heading1">
    <w:name w:val="heading 1"/>
    <w:basedOn w:val="Normal"/>
    <w:next w:val="Normal"/>
    <w:link w:val="Heading1Char"/>
    <w:qFormat/>
    <w:rsid w:val="008C3642"/>
    <w:pPr>
      <w:keepNext/>
      <w:numPr>
        <w:numId w:val="1"/>
      </w:numPr>
      <w:spacing w:before="240" w:after="120" w:line="240" w:lineRule="auto"/>
      <w:outlineLvl w:val="0"/>
    </w:pPr>
    <w:rPr>
      <w:rFonts w:ascii="GrigoliaMtavr" w:eastAsia="Times New Roman" w:hAnsi="GrigoliaMtavr" w:cs="Arial"/>
      <w:b/>
      <w:bCs/>
      <w:kern w:val="32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3642"/>
    <w:pPr>
      <w:keepNext/>
      <w:keepLines/>
      <w:numPr>
        <w:ilvl w:val="1"/>
        <w:numId w:val="1"/>
      </w:numPr>
      <w:spacing w:before="200" w:after="0" w:line="240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66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7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A2C"/>
    <w:rPr>
      <w:rFonts w:ascii="Segoe UI" w:eastAsiaTheme="minorEastAsia" w:hAnsi="Segoe UI" w:cs="Segoe UI"/>
      <w:sz w:val="18"/>
      <w:szCs w:val="18"/>
      <w:lang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9C2E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2E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2EDE"/>
    <w:rPr>
      <w:rFonts w:eastAsiaTheme="minorEastAsia"/>
      <w:sz w:val="20"/>
      <w:szCs w:val="20"/>
      <w:lang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E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EDE"/>
    <w:rPr>
      <w:rFonts w:eastAsiaTheme="minorEastAsia"/>
      <w:b/>
      <w:bCs/>
      <w:sz w:val="20"/>
      <w:szCs w:val="20"/>
      <w:lang w:eastAsia="ru-RU"/>
    </w:rPr>
  </w:style>
  <w:style w:type="character" w:customStyle="1" w:styleId="Heading1Char">
    <w:name w:val="Heading 1 Char"/>
    <w:basedOn w:val="DefaultParagraphFont"/>
    <w:link w:val="Heading1"/>
    <w:rsid w:val="008C3642"/>
    <w:rPr>
      <w:rFonts w:ascii="GrigoliaMtavr" w:eastAsia="Times New Roman" w:hAnsi="GrigoliaMtavr" w:cs="Arial"/>
      <w:b/>
      <w:bCs/>
      <w:kern w:val="32"/>
      <w:sz w:val="24"/>
      <w:szCs w:val="32"/>
      <w:lang w:val="en-US" w:eastAsia="ru-RU"/>
    </w:rPr>
  </w:style>
  <w:style w:type="character" w:customStyle="1" w:styleId="Heading2Char">
    <w:name w:val="Heading 2 Char"/>
    <w:basedOn w:val="DefaultParagraphFont"/>
    <w:link w:val="Heading2"/>
    <w:uiPriority w:val="9"/>
    <w:rsid w:val="008C3642"/>
    <w:rPr>
      <w:rFonts w:ascii="Cambria" w:eastAsia="Times New Roman" w:hAnsi="Cambria" w:cs="Times New Roman"/>
      <w:b/>
      <w:bCs/>
      <w:color w:val="4F81BD"/>
      <w:sz w:val="26"/>
      <w:szCs w:val="26"/>
      <w:lang w:val="en-GB" w:eastAsia="en-GB"/>
    </w:rPr>
  </w:style>
  <w:style w:type="character" w:styleId="Strong">
    <w:name w:val="Strong"/>
    <w:basedOn w:val="DefaultParagraphFont"/>
    <w:uiPriority w:val="22"/>
    <w:qFormat/>
    <w:rsid w:val="008C3642"/>
    <w:rPr>
      <w:b/>
      <w:bCs/>
    </w:rPr>
  </w:style>
  <w:style w:type="character" w:styleId="Hyperlink">
    <w:name w:val="Hyperlink"/>
    <w:basedOn w:val="DefaultParagraphFont"/>
    <w:uiPriority w:val="99"/>
    <w:unhideWhenUsed/>
    <w:rsid w:val="008C3642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C3642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C3642"/>
    <w:pPr>
      <w:tabs>
        <w:tab w:val="left" w:pos="440"/>
        <w:tab w:val="right" w:leader="dot" w:pos="10160"/>
      </w:tabs>
      <w:spacing w:after="100"/>
    </w:pPr>
    <w:rPr>
      <w:rFonts w:eastAsiaTheme="minorHAnsi"/>
      <w:lang w:val="en-US" w:eastAsia="en-US"/>
    </w:rPr>
  </w:style>
  <w:style w:type="table" w:styleId="TableGrid">
    <w:name w:val="Table Grid"/>
    <w:basedOn w:val="TableNormal"/>
    <w:uiPriority w:val="59"/>
    <w:rsid w:val="00751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EF2961"/>
  </w:style>
  <w:style w:type="character" w:styleId="Emphasis">
    <w:name w:val="Emphasis"/>
    <w:basedOn w:val="DefaultParagraphFont"/>
    <w:uiPriority w:val="20"/>
    <w:qFormat/>
    <w:rsid w:val="00EF2961"/>
    <w:rPr>
      <w:i/>
      <w:iCs/>
    </w:rPr>
  </w:style>
  <w:style w:type="character" w:customStyle="1" w:styleId="s6">
    <w:name w:val="s6"/>
    <w:basedOn w:val="DefaultParagraphFont"/>
    <w:rsid w:val="005F70F5"/>
  </w:style>
  <w:style w:type="character" w:customStyle="1" w:styleId="s9">
    <w:name w:val="s9"/>
    <w:basedOn w:val="DefaultParagraphFont"/>
    <w:rsid w:val="005F7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.kochlashvili@mega.com.g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5F4C43-20B2-4396-8E3E-645522FC4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73</Words>
  <Characters>213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 Migriauli</dc:creator>
  <cp:keywords/>
  <dc:description/>
  <cp:lastModifiedBy>Gocha</cp:lastModifiedBy>
  <cp:revision>13</cp:revision>
  <cp:lastPrinted>2021-09-20T09:23:00Z</cp:lastPrinted>
  <dcterms:created xsi:type="dcterms:W3CDTF">2022-07-27T12:44:00Z</dcterms:created>
  <dcterms:modified xsi:type="dcterms:W3CDTF">2022-07-27T13:08:00Z</dcterms:modified>
</cp:coreProperties>
</file>